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1EE46" w14:textId="631A4F6C" w:rsidR="006742FD" w:rsidRPr="00F65A74" w:rsidRDefault="006742FD" w:rsidP="00EC0FC8">
      <w:pPr>
        <w:tabs>
          <w:tab w:val="left" w:pos="10710"/>
        </w:tabs>
        <w:contextualSpacing/>
        <w:jc w:val="both"/>
        <w:rPr>
          <w:sz w:val="21"/>
          <w:szCs w:val="22"/>
        </w:rPr>
      </w:pPr>
    </w:p>
    <w:p w14:paraId="435B9416" w14:textId="23464D18" w:rsidR="009C3D61" w:rsidRPr="00D93D9E" w:rsidRDefault="006F19FF" w:rsidP="009C3D61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Jane Anderson</w:t>
      </w:r>
    </w:p>
    <w:p w14:paraId="58CFA574" w14:textId="771B6527" w:rsidR="002C2915" w:rsidRPr="00F00645" w:rsidRDefault="00EC332A" w:rsidP="002C2915">
      <w:pPr>
        <w:contextualSpacing/>
        <w:jc w:val="center"/>
      </w:pPr>
      <w:r w:rsidRPr="00F00645">
        <w:t>123-456-7891</w:t>
      </w:r>
      <w:r w:rsidR="002C2915" w:rsidRPr="00F00645">
        <w:t xml:space="preserve"> </w:t>
      </w:r>
      <w:r w:rsidR="002C2915" w:rsidRPr="00F00645">
        <w:sym w:font="Symbol" w:char="F0B7"/>
      </w:r>
      <w:r w:rsidR="002C2915" w:rsidRPr="00F00645">
        <w:t xml:space="preserve"> </w:t>
      </w:r>
      <w:r w:rsidR="006F19FF" w:rsidRPr="00F00645">
        <w:t>Jane.Anderson</w:t>
      </w:r>
      <w:r w:rsidRPr="00F00645">
        <w:t xml:space="preserve">@gmail.com </w:t>
      </w:r>
      <w:r w:rsidR="002C2915" w:rsidRPr="00F00645">
        <w:sym w:font="Symbol" w:char="F0B7"/>
      </w:r>
      <w:r w:rsidR="002C2915" w:rsidRPr="00F00645">
        <w:t xml:space="preserve">  </w:t>
      </w:r>
      <w:proofErr w:type="spellStart"/>
      <w:r w:rsidRPr="00F00645">
        <w:t>Linkedin</w:t>
      </w:r>
      <w:proofErr w:type="spellEnd"/>
      <w:r w:rsidRPr="00F00645">
        <w:t>/in/</w:t>
      </w:r>
      <w:r w:rsidR="006F19FF" w:rsidRPr="00F00645">
        <w:t>janeanderson21</w:t>
      </w:r>
    </w:p>
    <w:p w14:paraId="72509B89" w14:textId="7C4867AC" w:rsidR="009C3D61" w:rsidRPr="00F00645" w:rsidRDefault="009C3D61" w:rsidP="006D6EF2">
      <w:pPr>
        <w:contextualSpacing/>
        <w:jc w:val="center"/>
      </w:pPr>
    </w:p>
    <w:p w14:paraId="273C6583" w14:textId="77777777" w:rsidR="0035214F" w:rsidRPr="00F00645" w:rsidRDefault="0035214F" w:rsidP="006D6EF2">
      <w:pPr>
        <w:contextualSpacing/>
        <w:jc w:val="center"/>
        <w:sectPr w:rsidR="0035214F" w:rsidRPr="00F00645" w:rsidSect="00684B87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0BE2328" w14:textId="614ECDDC" w:rsidR="00055199" w:rsidRPr="00F00645" w:rsidRDefault="00055199" w:rsidP="006D6EF2">
      <w:pPr>
        <w:contextualSpacing/>
        <w:jc w:val="center"/>
      </w:pPr>
    </w:p>
    <w:p w14:paraId="7042E5B1" w14:textId="0D707E05" w:rsidR="00D47C84" w:rsidRPr="00F00645" w:rsidRDefault="009C3D61" w:rsidP="00E924AD">
      <w:pPr>
        <w:pBdr>
          <w:bottom w:val="single" w:sz="12" w:space="1" w:color="auto"/>
        </w:pBdr>
        <w:tabs>
          <w:tab w:val="left" w:pos="6390"/>
        </w:tabs>
        <w:contextualSpacing/>
        <w:rPr>
          <w:b/>
        </w:rPr>
      </w:pPr>
      <w:r w:rsidRPr="00F00645">
        <w:rPr>
          <w:b/>
        </w:rPr>
        <w:t>EDUCATION</w:t>
      </w:r>
    </w:p>
    <w:p w14:paraId="3292BC37" w14:textId="77777777" w:rsidR="00E93910" w:rsidRPr="00F00645" w:rsidRDefault="00E93910" w:rsidP="00E924AD">
      <w:pPr>
        <w:tabs>
          <w:tab w:val="left" w:pos="6390"/>
        </w:tabs>
        <w:contextualSpacing/>
        <w:rPr>
          <w:b/>
        </w:rPr>
      </w:pPr>
    </w:p>
    <w:p w14:paraId="167803B4" w14:textId="5DF75973" w:rsidR="009C3D61" w:rsidRPr="00F00645" w:rsidRDefault="00EC332A" w:rsidP="00E924AD">
      <w:pPr>
        <w:tabs>
          <w:tab w:val="left" w:pos="0"/>
          <w:tab w:val="right" w:pos="10728"/>
        </w:tabs>
        <w:contextualSpacing/>
        <w:rPr>
          <w:b/>
        </w:rPr>
      </w:pPr>
      <w:r w:rsidRPr="00F00645">
        <w:rPr>
          <w:b/>
        </w:rPr>
        <w:t>Granite High School</w:t>
      </w:r>
      <w:r w:rsidR="004A0524" w:rsidRPr="00F00645">
        <w:rPr>
          <w:b/>
        </w:rPr>
        <w:tab/>
      </w:r>
      <w:r w:rsidRPr="00F00645">
        <w:t>June 2025</w:t>
      </w:r>
    </w:p>
    <w:p w14:paraId="64273BF5" w14:textId="16F25C8E" w:rsidR="003649E0" w:rsidRPr="00F00645" w:rsidRDefault="001E5D16" w:rsidP="0049753E">
      <w:pPr>
        <w:pStyle w:val="ListParagraph"/>
        <w:numPr>
          <w:ilvl w:val="0"/>
          <w:numId w:val="34"/>
        </w:numPr>
        <w:tabs>
          <w:tab w:val="right" w:pos="10800"/>
        </w:tabs>
      </w:pPr>
      <w:r w:rsidRPr="00F00645">
        <w:t xml:space="preserve">GPA: </w:t>
      </w:r>
      <w:r w:rsidR="00B92952" w:rsidRPr="00F00645">
        <w:t>3.</w:t>
      </w:r>
      <w:r w:rsidR="006F19FF" w:rsidRPr="00F00645">
        <w:t>4</w:t>
      </w:r>
      <w:r w:rsidRPr="00F00645">
        <w:tab/>
      </w:r>
      <w:r w:rsidR="00EC332A" w:rsidRPr="00F00645">
        <w:t>Salt Lake City, UT</w:t>
      </w:r>
    </w:p>
    <w:p w14:paraId="60C0A899" w14:textId="76050E11" w:rsidR="00A811AD" w:rsidRPr="00F00645" w:rsidRDefault="00B92952" w:rsidP="0049753E">
      <w:pPr>
        <w:pStyle w:val="ListParagraph"/>
        <w:numPr>
          <w:ilvl w:val="0"/>
          <w:numId w:val="34"/>
        </w:numPr>
        <w:tabs>
          <w:tab w:val="right" w:pos="10800"/>
        </w:tabs>
      </w:pPr>
      <w:r w:rsidRPr="00F00645">
        <w:t>Relevant Coursework</w:t>
      </w:r>
      <w:r w:rsidR="00A811AD" w:rsidRPr="00F00645">
        <w:t>: AP English, Business Communications</w:t>
      </w:r>
      <w:r w:rsidRPr="00F00645">
        <w:t>, Accounting and Finance</w:t>
      </w:r>
    </w:p>
    <w:p w14:paraId="38B76475" w14:textId="67D4BD22" w:rsidR="00D47C84" w:rsidRPr="00F00645" w:rsidRDefault="00D47C84" w:rsidP="00E924AD">
      <w:pPr>
        <w:rPr>
          <w:b/>
        </w:rPr>
      </w:pPr>
    </w:p>
    <w:p w14:paraId="6CD30AA0" w14:textId="69D728F3" w:rsidR="00CB21BE" w:rsidRPr="00F00645" w:rsidRDefault="00B92952" w:rsidP="00E924AD">
      <w:pPr>
        <w:pBdr>
          <w:bottom w:val="single" w:sz="12" w:space="1" w:color="auto"/>
        </w:pBdr>
        <w:tabs>
          <w:tab w:val="left" w:pos="6390"/>
        </w:tabs>
        <w:contextualSpacing/>
        <w:rPr>
          <w:b/>
        </w:rPr>
      </w:pPr>
      <w:r w:rsidRPr="00F00645">
        <w:rPr>
          <w:b/>
        </w:rPr>
        <w:t>WORK EXPERIENCE</w:t>
      </w:r>
    </w:p>
    <w:p w14:paraId="1FE5A953" w14:textId="77777777" w:rsidR="00E93910" w:rsidRPr="00F00645" w:rsidRDefault="00E93910" w:rsidP="00E924AD">
      <w:pPr>
        <w:tabs>
          <w:tab w:val="left" w:pos="0"/>
          <w:tab w:val="right" w:pos="10800"/>
        </w:tabs>
        <w:rPr>
          <w:b/>
        </w:rPr>
      </w:pPr>
    </w:p>
    <w:p w14:paraId="233701EF" w14:textId="37885258" w:rsidR="007432AB" w:rsidRPr="00F00645" w:rsidRDefault="00B92952" w:rsidP="007432AB">
      <w:pPr>
        <w:tabs>
          <w:tab w:val="left" w:pos="0"/>
          <w:tab w:val="right" w:pos="10728"/>
        </w:tabs>
      </w:pPr>
      <w:r w:rsidRPr="00F00645">
        <w:rPr>
          <w:b/>
        </w:rPr>
        <w:t>Forever 21 Clothing Store</w:t>
      </w:r>
      <w:r w:rsidR="007432AB" w:rsidRPr="00F00645">
        <w:rPr>
          <w:b/>
        </w:rPr>
        <w:tab/>
      </w:r>
      <w:r w:rsidRPr="00F00645">
        <w:t>Nov</w:t>
      </w:r>
      <w:r w:rsidR="007432AB" w:rsidRPr="00F00645">
        <w:t xml:space="preserve"> 2023 – Present</w:t>
      </w:r>
    </w:p>
    <w:p w14:paraId="1051FC94" w14:textId="684FF2C0" w:rsidR="007432AB" w:rsidRPr="00F00645" w:rsidRDefault="00B92952" w:rsidP="007432AB">
      <w:pPr>
        <w:tabs>
          <w:tab w:val="left" w:pos="0"/>
          <w:tab w:val="right" w:pos="10728"/>
        </w:tabs>
        <w:rPr>
          <w:b/>
          <w:i/>
          <w:iCs/>
        </w:rPr>
      </w:pPr>
      <w:r w:rsidRPr="00F00645">
        <w:rPr>
          <w:i/>
          <w:iCs/>
        </w:rPr>
        <w:t>Retail Sales Associate</w:t>
      </w:r>
      <w:r w:rsidRPr="00F00645">
        <w:rPr>
          <w:i/>
          <w:iCs/>
        </w:rPr>
        <w:tab/>
      </w:r>
      <w:r w:rsidRPr="00F00645">
        <w:t>Salt Lake City, UT</w:t>
      </w:r>
    </w:p>
    <w:p w14:paraId="5EA9628F" w14:textId="6409596F" w:rsidR="007432AB" w:rsidRPr="00F00645" w:rsidRDefault="00B92952" w:rsidP="00B92952">
      <w:pPr>
        <w:pStyle w:val="ListParagraph"/>
        <w:numPr>
          <w:ilvl w:val="0"/>
          <w:numId w:val="35"/>
        </w:numPr>
        <w:tabs>
          <w:tab w:val="left" w:pos="0"/>
          <w:tab w:val="right" w:pos="10728"/>
        </w:tabs>
        <w:rPr>
          <w:b/>
        </w:rPr>
      </w:pPr>
      <w:r w:rsidRPr="00F00645">
        <w:rPr>
          <w:bCs/>
        </w:rPr>
        <w:t>Processed over 40 transactions per shift, balancing till and checking for discrepancies</w:t>
      </w:r>
      <w:r w:rsidR="006F19FF" w:rsidRPr="00F00645">
        <w:rPr>
          <w:bCs/>
        </w:rPr>
        <w:t xml:space="preserve"> ensuring accurate accounting procedures were </w:t>
      </w:r>
      <w:proofErr w:type="gramStart"/>
      <w:r w:rsidR="006F19FF" w:rsidRPr="00F00645">
        <w:rPr>
          <w:bCs/>
        </w:rPr>
        <w:t>followed</w:t>
      </w:r>
      <w:proofErr w:type="gramEnd"/>
    </w:p>
    <w:p w14:paraId="4D3DD85A" w14:textId="2BD091EC" w:rsidR="00B92952" w:rsidRPr="00F00645" w:rsidRDefault="00B92952" w:rsidP="00B92952">
      <w:pPr>
        <w:pStyle w:val="ListParagraph"/>
        <w:numPr>
          <w:ilvl w:val="0"/>
          <w:numId w:val="35"/>
        </w:numPr>
        <w:tabs>
          <w:tab w:val="left" w:pos="0"/>
          <w:tab w:val="right" w:pos="10728"/>
        </w:tabs>
        <w:rPr>
          <w:b/>
        </w:rPr>
      </w:pPr>
      <w:r w:rsidRPr="00F00645">
        <w:rPr>
          <w:bCs/>
        </w:rPr>
        <w:t>Assisted customers locate items and recommended products to fit their needs and likes</w:t>
      </w:r>
      <w:r w:rsidR="006F19FF" w:rsidRPr="00F00645">
        <w:rPr>
          <w:bCs/>
        </w:rPr>
        <w:t xml:space="preserve"> creating a positive customer </w:t>
      </w:r>
      <w:proofErr w:type="gramStart"/>
      <w:r w:rsidR="006F19FF" w:rsidRPr="00F00645">
        <w:rPr>
          <w:bCs/>
        </w:rPr>
        <w:t>experience</w:t>
      </w:r>
      <w:proofErr w:type="gramEnd"/>
    </w:p>
    <w:p w14:paraId="0D1670FE" w14:textId="4764883B" w:rsidR="00B92952" w:rsidRPr="00F00645" w:rsidRDefault="00B92952" w:rsidP="00B92952">
      <w:pPr>
        <w:pStyle w:val="ListParagraph"/>
        <w:numPr>
          <w:ilvl w:val="0"/>
          <w:numId w:val="35"/>
        </w:numPr>
        <w:tabs>
          <w:tab w:val="left" w:pos="0"/>
          <w:tab w:val="right" w:pos="10728"/>
        </w:tabs>
        <w:rPr>
          <w:b/>
        </w:rPr>
      </w:pPr>
      <w:r w:rsidRPr="00F00645">
        <w:rPr>
          <w:bCs/>
        </w:rPr>
        <w:t>Increased sales by 15% by upselling and cross-selling products</w:t>
      </w:r>
      <w:r w:rsidR="006F19FF" w:rsidRPr="00F00645">
        <w:rPr>
          <w:bCs/>
        </w:rPr>
        <w:t xml:space="preserve"> using effective sales </w:t>
      </w:r>
      <w:proofErr w:type="gramStart"/>
      <w:r w:rsidR="006F19FF" w:rsidRPr="00F00645">
        <w:rPr>
          <w:bCs/>
        </w:rPr>
        <w:t>techniques</w:t>
      </w:r>
      <w:proofErr w:type="gramEnd"/>
    </w:p>
    <w:p w14:paraId="5A114AC0" w14:textId="77777777" w:rsidR="00B92952" w:rsidRPr="00F00645" w:rsidRDefault="00B92952" w:rsidP="00546700">
      <w:pPr>
        <w:tabs>
          <w:tab w:val="left" w:pos="0"/>
          <w:tab w:val="right" w:pos="10728"/>
        </w:tabs>
        <w:rPr>
          <w:b/>
        </w:rPr>
      </w:pPr>
    </w:p>
    <w:p w14:paraId="0E5CF5E5" w14:textId="61C2D911" w:rsidR="00546700" w:rsidRPr="00F00645" w:rsidRDefault="006F19FF" w:rsidP="00546700">
      <w:pPr>
        <w:tabs>
          <w:tab w:val="left" w:pos="0"/>
          <w:tab w:val="right" w:pos="10728"/>
        </w:tabs>
      </w:pPr>
      <w:r w:rsidRPr="00F00645">
        <w:rPr>
          <w:b/>
        </w:rPr>
        <w:t>Family Care Assistant</w:t>
      </w:r>
      <w:r w:rsidR="00546700" w:rsidRPr="00F00645">
        <w:rPr>
          <w:b/>
        </w:rPr>
        <w:tab/>
      </w:r>
      <w:r w:rsidR="00546700" w:rsidRPr="00F00645">
        <w:t>20</w:t>
      </w:r>
      <w:r w:rsidR="00B92952" w:rsidRPr="00F00645">
        <w:t>19</w:t>
      </w:r>
      <w:r w:rsidR="00546700" w:rsidRPr="00F00645">
        <w:t xml:space="preserve"> – </w:t>
      </w:r>
      <w:r w:rsidR="00B92952" w:rsidRPr="00F00645">
        <w:t>2023</w:t>
      </w:r>
    </w:p>
    <w:p w14:paraId="0B0E38D8" w14:textId="149C0059" w:rsidR="006F19FF" w:rsidRPr="00F00645" w:rsidRDefault="006F19FF" w:rsidP="00546700">
      <w:pPr>
        <w:tabs>
          <w:tab w:val="left" w:pos="0"/>
          <w:tab w:val="right" w:pos="10728"/>
        </w:tabs>
        <w:rPr>
          <w:b/>
        </w:rPr>
      </w:pPr>
      <w:r w:rsidRPr="00F00645">
        <w:rPr>
          <w:i/>
          <w:iCs/>
        </w:rPr>
        <w:t>Babysitter</w:t>
      </w:r>
      <w:r w:rsidRPr="00F00645">
        <w:rPr>
          <w:i/>
          <w:iCs/>
        </w:rPr>
        <w:tab/>
      </w:r>
      <w:r w:rsidRPr="00F00645">
        <w:t>Salt Lake City, UT</w:t>
      </w:r>
    </w:p>
    <w:p w14:paraId="7515E3A8" w14:textId="4D8BA966" w:rsidR="001E5D16" w:rsidRPr="00F00645" w:rsidRDefault="00B92952" w:rsidP="00B92952">
      <w:pPr>
        <w:pStyle w:val="ListParagraph"/>
        <w:numPr>
          <w:ilvl w:val="0"/>
          <w:numId w:val="42"/>
        </w:numPr>
      </w:pPr>
      <w:r w:rsidRPr="00F00645">
        <w:t xml:space="preserve">Provided attentive and nurturing care for infants, toddlers, and young children in the absence of parents or </w:t>
      </w:r>
      <w:proofErr w:type="gramStart"/>
      <w:r w:rsidRPr="00F00645">
        <w:t>guardians</w:t>
      </w:r>
      <w:proofErr w:type="gramEnd"/>
    </w:p>
    <w:p w14:paraId="01EE7C36" w14:textId="03CBC979" w:rsidR="00B92952" w:rsidRPr="00F00645" w:rsidRDefault="00B92952" w:rsidP="00B92952">
      <w:pPr>
        <w:pStyle w:val="ListParagraph"/>
        <w:numPr>
          <w:ilvl w:val="0"/>
          <w:numId w:val="42"/>
        </w:numPr>
      </w:pPr>
      <w:r w:rsidRPr="00F00645">
        <w:t xml:space="preserve">Engaged children in age-appropriate activities, games, and crafts to stimulate their development and </w:t>
      </w:r>
      <w:proofErr w:type="gramStart"/>
      <w:r w:rsidRPr="00F00645">
        <w:t>creativity</w:t>
      </w:r>
      <w:proofErr w:type="gramEnd"/>
    </w:p>
    <w:p w14:paraId="3BFCCFB8" w14:textId="693710FA" w:rsidR="00B92952" w:rsidRPr="00F00645" w:rsidRDefault="006F19FF" w:rsidP="00B92952">
      <w:pPr>
        <w:pStyle w:val="ListParagraph"/>
        <w:numPr>
          <w:ilvl w:val="0"/>
          <w:numId w:val="42"/>
        </w:numPr>
      </w:pPr>
      <w:r w:rsidRPr="00F00645">
        <w:t>Preformed ligh</w:t>
      </w:r>
      <w:r w:rsidR="00091589" w:rsidRPr="00F00645">
        <w:t>t</w:t>
      </w:r>
      <w:r w:rsidR="00B92952" w:rsidRPr="00F00645">
        <w:t xml:space="preserve"> housekeeping duties such as tidying up play areas, washing dishes, and organizing toys to maintain a clean and safe environment for </w:t>
      </w:r>
      <w:proofErr w:type="gramStart"/>
      <w:r w:rsidR="00B92952" w:rsidRPr="00F00645">
        <w:t>children</w:t>
      </w:r>
      <w:proofErr w:type="gramEnd"/>
    </w:p>
    <w:p w14:paraId="634B6BD2" w14:textId="77777777" w:rsidR="00B92952" w:rsidRPr="00F00645" w:rsidRDefault="00B92952" w:rsidP="001E5D16"/>
    <w:p w14:paraId="63AE025A" w14:textId="77777777" w:rsidR="004D1D98" w:rsidRPr="00F00645" w:rsidRDefault="004D1D98" w:rsidP="004D1D98">
      <w:pPr>
        <w:pBdr>
          <w:bottom w:val="single" w:sz="12" w:space="1" w:color="auto"/>
        </w:pBdr>
        <w:rPr>
          <w:b/>
        </w:rPr>
      </w:pPr>
      <w:r w:rsidRPr="00F00645">
        <w:rPr>
          <w:b/>
        </w:rPr>
        <w:t xml:space="preserve">SKILLS </w:t>
      </w:r>
    </w:p>
    <w:p w14:paraId="259D2837" w14:textId="77777777" w:rsidR="004D1D98" w:rsidRPr="00F00645" w:rsidRDefault="004D1D98" w:rsidP="004D1D98">
      <w:pPr>
        <w:rPr>
          <w:b/>
        </w:rPr>
      </w:pPr>
    </w:p>
    <w:p w14:paraId="191C8094" w14:textId="77777777" w:rsidR="004D1D98" w:rsidRPr="00F00645" w:rsidRDefault="004D1D98" w:rsidP="004D1D98">
      <w:pPr>
        <w:pStyle w:val="ListParagraph"/>
        <w:numPr>
          <w:ilvl w:val="0"/>
          <w:numId w:val="40"/>
        </w:numPr>
        <w:rPr>
          <w:b/>
        </w:rPr>
      </w:pPr>
      <w:r w:rsidRPr="00F00645">
        <w:t>Microsoft Word and Excel – Intermediate</w:t>
      </w:r>
    </w:p>
    <w:p w14:paraId="757D62E3" w14:textId="6F7935BE" w:rsidR="004D1D98" w:rsidRPr="00F00645" w:rsidRDefault="004D1D98" w:rsidP="004D1D98">
      <w:pPr>
        <w:pStyle w:val="ListParagraph"/>
        <w:numPr>
          <w:ilvl w:val="0"/>
          <w:numId w:val="40"/>
        </w:numPr>
        <w:rPr>
          <w:b/>
        </w:rPr>
      </w:pPr>
      <w:r w:rsidRPr="00F00645">
        <w:t xml:space="preserve">Adobe </w:t>
      </w:r>
      <w:r w:rsidR="00F00645" w:rsidRPr="00F00645">
        <w:t>- Beginner</w:t>
      </w:r>
    </w:p>
    <w:p w14:paraId="66479659" w14:textId="635FC625" w:rsidR="004D1D98" w:rsidRPr="00F00645" w:rsidRDefault="004D1D98" w:rsidP="004D1D98">
      <w:pPr>
        <w:pStyle w:val="ListParagraph"/>
        <w:numPr>
          <w:ilvl w:val="0"/>
          <w:numId w:val="40"/>
        </w:numPr>
        <w:rPr>
          <w:b/>
        </w:rPr>
      </w:pPr>
      <w:r w:rsidRPr="00F00645">
        <w:t>Computer Skills, Self-motivated, Teamwork, Critical Thinking</w:t>
      </w:r>
    </w:p>
    <w:p w14:paraId="6C417645" w14:textId="77777777" w:rsidR="004D1D98" w:rsidRPr="00F00645" w:rsidRDefault="004D1D98" w:rsidP="004D1D98">
      <w:pPr>
        <w:rPr>
          <w:b/>
        </w:rPr>
      </w:pPr>
    </w:p>
    <w:p w14:paraId="79C50F18" w14:textId="2F605D2C" w:rsidR="00063E2F" w:rsidRPr="00F00645" w:rsidRDefault="004D1D98" w:rsidP="00E924AD">
      <w:pPr>
        <w:pBdr>
          <w:bottom w:val="single" w:sz="12" w:space="1" w:color="auto"/>
        </w:pBdr>
        <w:rPr>
          <w:b/>
        </w:rPr>
      </w:pPr>
      <w:r w:rsidRPr="00F00645">
        <w:rPr>
          <w:b/>
        </w:rPr>
        <w:t>INTERESTS</w:t>
      </w:r>
    </w:p>
    <w:p w14:paraId="6659EEC7" w14:textId="77777777" w:rsidR="00E93910" w:rsidRPr="00F00645" w:rsidRDefault="00E93910" w:rsidP="00E924AD">
      <w:pPr>
        <w:tabs>
          <w:tab w:val="left" w:pos="0"/>
          <w:tab w:val="right" w:pos="10800"/>
        </w:tabs>
        <w:rPr>
          <w:b/>
        </w:rPr>
      </w:pPr>
    </w:p>
    <w:p w14:paraId="6935E6FB" w14:textId="510BE8C1" w:rsidR="006F19FF" w:rsidRPr="00F00645" w:rsidRDefault="006F19FF" w:rsidP="006F19FF">
      <w:pPr>
        <w:pStyle w:val="ListParagraph"/>
        <w:numPr>
          <w:ilvl w:val="0"/>
          <w:numId w:val="40"/>
        </w:numPr>
        <w:rPr>
          <w:b/>
        </w:rPr>
      </w:pPr>
      <w:r w:rsidRPr="00F00645">
        <w:t xml:space="preserve">Passionate Hiker – Hiked 4 national parks with a total of 25 miles combined and a goal to complete </w:t>
      </w:r>
      <w:r w:rsidR="00091589" w:rsidRPr="00F00645">
        <w:t xml:space="preserve">two </w:t>
      </w:r>
      <w:proofErr w:type="gramStart"/>
      <w:r w:rsidRPr="00F00645">
        <w:t>8 mile</w:t>
      </w:r>
      <w:proofErr w:type="gramEnd"/>
      <w:r w:rsidRPr="00F00645">
        <w:t xml:space="preserve"> hikes in 2024</w:t>
      </w:r>
    </w:p>
    <w:p w14:paraId="7E84F6CD" w14:textId="3A57E918" w:rsidR="006F19FF" w:rsidRPr="00F00645" w:rsidRDefault="006F19FF" w:rsidP="006F19FF">
      <w:pPr>
        <w:pStyle w:val="ListParagraph"/>
        <w:numPr>
          <w:ilvl w:val="0"/>
          <w:numId w:val="40"/>
        </w:numPr>
        <w:rPr>
          <w:b/>
        </w:rPr>
      </w:pPr>
      <w:r w:rsidRPr="00F00645">
        <w:t>Tech Savvy – Enjoy learning new software programs and</w:t>
      </w:r>
      <w:r w:rsidR="004D1D98" w:rsidRPr="00F00645">
        <w:t xml:space="preserve"> creating designs for school </w:t>
      </w:r>
      <w:proofErr w:type="gramStart"/>
      <w:r w:rsidR="004D1D98" w:rsidRPr="00F00645">
        <w:t>projects</w:t>
      </w:r>
      <w:proofErr w:type="gramEnd"/>
    </w:p>
    <w:p w14:paraId="49EC36D3" w14:textId="7B7AE193" w:rsidR="001E5D16" w:rsidRDefault="001E5D16" w:rsidP="001E5D16">
      <w:pPr>
        <w:rPr>
          <w:b/>
          <w:sz w:val="22"/>
          <w:szCs w:val="22"/>
        </w:rPr>
      </w:pPr>
    </w:p>
    <w:p w14:paraId="342CB240" w14:textId="77777777" w:rsidR="006F19FF" w:rsidRPr="001E5D16" w:rsidRDefault="006F19FF" w:rsidP="001E5D16">
      <w:pPr>
        <w:rPr>
          <w:b/>
          <w:sz w:val="22"/>
          <w:szCs w:val="22"/>
        </w:rPr>
      </w:pPr>
    </w:p>
    <w:p w14:paraId="00CE02CA" w14:textId="77777777" w:rsidR="006F19FF" w:rsidRPr="00E924AD" w:rsidRDefault="006F19FF" w:rsidP="004D1D98">
      <w:pPr>
        <w:pStyle w:val="ListParagraph"/>
        <w:rPr>
          <w:b/>
          <w:sz w:val="22"/>
          <w:szCs w:val="22"/>
        </w:rPr>
      </w:pPr>
    </w:p>
    <w:sectPr w:rsidR="006F19FF" w:rsidRPr="00E924AD" w:rsidSect="00553620">
      <w:type w:val="continuous"/>
      <w:pgSz w:w="12240" w:h="15840"/>
      <w:pgMar w:top="720" w:right="792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894BB" w14:textId="77777777" w:rsidR="00852CBA" w:rsidRDefault="00852CBA" w:rsidP="001312CB">
      <w:r>
        <w:separator/>
      </w:r>
    </w:p>
  </w:endnote>
  <w:endnote w:type="continuationSeparator" w:id="0">
    <w:p w14:paraId="11CFA01E" w14:textId="77777777" w:rsidR="00852CBA" w:rsidRDefault="00852CBA" w:rsidP="00131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DC569" w14:textId="77777777" w:rsidR="00852CBA" w:rsidRDefault="00852CBA" w:rsidP="001312CB">
      <w:r>
        <w:separator/>
      </w:r>
    </w:p>
  </w:footnote>
  <w:footnote w:type="continuationSeparator" w:id="0">
    <w:p w14:paraId="6EC02813" w14:textId="77777777" w:rsidR="00852CBA" w:rsidRDefault="00852CBA" w:rsidP="001312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F98E6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4EB5"/>
    <w:multiLevelType w:val="hybridMultilevel"/>
    <w:tmpl w:val="7CA2C3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E7CA3"/>
    <w:multiLevelType w:val="hybridMultilevel"/>
    <w:tmpl w:val="2C0E96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F344B"/>
    <w:multiLevelType w:val="hybridMultilevel"/>
    <w:tmpl w:val="B0A6590C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0AD53791"/>
    <w:multiLevelType w:val="hybridMultilevel"/>
    <w:tmpl w:val="E9D2E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E681A"/>
    <w:multiLevelType w:val="hybridMultilevel"/>
    <w:tmpl w:val="E966A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344C5B"/>
    <w:multiLevelType w:val="hybridMultilevel"/>
    <w:tmpl w:val="2B6AD7DA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103B4FB3"/>
    <w:multiLevelType w:val="hybridMultilevel"/>
    <w:tmpl w:val="213E9B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E24A1C"/>
    <w:multiLevelType w:val="hybridMultilevel"/>
    <w:tmpl w:val="BED22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016E5E"/>
    <w:multiLevelType w:val="hybridMultilevel"/>
    <w:tmpl w:val="B5FE527E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0" w15:restartNumberingAfterBreak="0">
    <w:nsid w:val="1B542E0A"/>
    <w:multiLevelType w:val="hybridMultilevel"/>
    <w:tmpl w:val="DA1026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EE7B1F"/>
    <w:multiLevelType w:val="hybridMultilevel"/>
    <w:tmpl w:val="530E931E"/>
    <w:lvl w:ilvl="0" w:tplc="0409000F">
      <w:start w:val="1"/>
      <w:numFmt w:val="decimal"/>
      <w:lvlText w:val="%1."/>
      <w:lvlJc w:val="left"/>
      <w:pPr>
        <w:ind w:left="-43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2" w15:restartNumberingAfterBreak="0">
    <w:nsid w:val="2539411D"/>
    <w:multiLevelType w:val="hybridMultilevel"/>
    <w:tmpl w:val="81926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E625B"/>
    <w:multiLevelType w:val="hybridMultilevel"/>
    <w:tmpl w:val="2CC619DE"/>
    <w:lvl w:ilvl="0" w:tplc="C174FF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-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4" w15:restartNumberingAfterBreak="0">
    <w:nsid w:val="25B07F9C"/>
    <w:multiLevelType w:val="hybridMultilevel"/>
    <w:tmpl w:val="ECFE8F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512726"/>
    <w:multiLevelType w:val="hybridMultilevel"/>
    <w:tmpl w:val="A7E6B4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2C0FAE"/>
    <w:multiLevelType w:val="hybridMultilevel"/>
    <w:tmpl w:val="08A06428"/>
    <w:lvl w:ilvl="0" w:tplc="04090003">
      <w:start w:val="1"/>
      <w:numFmt w:val="bullet"/>
      <w:lvlText w:val="o"/>
      <w:lvlJc w:val="left"/>
      <w:pPr>
        <w:ind w:left="-43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7" w15:restartNumberingAfterBreak="0">
    <w:nsid w:val="324A7552"/>
    <w:multiLevelType w:val="hybridMultilevel"/>
    <w:tmpl w:val="4930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8" w15:restartNumberingAfterBreak="0">
    <w:nsid w:val="341F4DFD"/>
    <w:multiLevelType w:val="hybridMultilevel"/>
    <w:tmpl w:val="5B1A60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F6061"/>
    <w:multiLevelType w:val="hybridMultilevel"/>
    <w:tmpl w:val="6714FD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E10419"/>
    <w:multiLevelType w:val="hybridMultilevel"/>
    <w:tmpl w:val="BBF66F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014447"/>
    <w:multiLevelType w:val="hybridMultilevel"/>
    <w:tmpl w:val="22847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F714D"/>
    <w:multiLevelType w:val="hybridMultilevel"/>
    <w:tmpl w:val="C49A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CD1E38"/>
    <w:multiLevelType w:val="hybridMultilevel"/>
    <w:tmpl w:val="2556A0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1F1FCB"/>
    <w:multiLevelType w:val="hybridMultilevel"/>
    <w:tmpl w:val="9B5808B4"/>
    <w:lvl w:ilvl="0" w:tplc="24A640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201C14"/>
    <w:multiLevelType w:val="hybridMultilevel"/>
    <w:tmpl w:val="BDC003A0"/>
    <w:lvl w:ilvl="0" w:tplc="04090003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26" w15:restartNumberingAfterBreak="0">
    <w:nsid w:val="4DE74EA1"/>
    <w:multiLevelType w:val="hybridMultilevel"/>
    <w:tmpl w:val="609A6B5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7" w15:restartNumberingAfterBreak="0">
    <w:nsid w:val="4FCC7EE2"/>
    <w:multiLevelType w:val="hybridMultilevel"/>
    <w:tmpl w:val="F10622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1D1374"/>
    <w:multiLevelType w:val="multilevel"/>
    <w:tmpl w:val="188C0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48F2F40"/>
    <w:multiLevelType w:val="hybridMultilevel"/>
    <w:tmpl w:val="BD445A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B14A90"/>
    <w:multiLevelType w:val="hybridMultilevel"/>
    <w:tmpl w:val="68CE096E"/>
    <w:lvl w:ilvl="0" w:tplc="C174FF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FB278E"/>
    <w:multiLevelType w:val="hybridMultilevel"/>
    <w:tmpl w:val="0B7251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031973"/>
    <w:multiLevelType w:val="hybridMultilevel"/>
    <w:tmpl w:val="203619A2"/>
    <w:lvl w:ilvl="0" w:tplc="B20AA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CC1F46"/>
    <w:multiLevelType w:val="hybridMultilevel"/>
    <w:tmpl w:val="EB2C77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1400F3"/>
    <w:multiLevelType w:val="hybridMultilevel"/>
    <w:tmpl w:val="ABB0F1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2929F0"/>
    <w:multiLevelType w:val="hybridMultilevel"/>
    <w:tmpl w:val="0832E9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AC12C8"/>
    <w:multiLevelType w:val="hybridMultilevel"/>
    <w:tmpl w:val="91AC0A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77683E"/>
    <w:multiLevelType w:val="hybridMultilevel"/>
    <w:tmpl w:val="D7E4CA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B314DC"/>
    <w:multiLevelType w:val="hybridMultilevel"/>
    <w:tmpl w:val="C3ECC1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8F488E"/>
    <w:multiLevelType w:val="hybridMultilevel"/>
    <w:tmpl w:val="7FBA6B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911E7B"/>
    <w:multiLevelType w:val="hybridMultilevel"/>
    <w:tmpl w:val="F25C5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CF0AE0"/>
    <w:multiLevelType w:val="multilevel"/>
    <w:tmpl w:val="B3820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95565222">
    <w:abstractNumId w:val="4"/>
  </w:num>
  <w:num w:numId="2" w16cid:durableId="1133985062">
    <w:abstractNumId w:val="41"/>
  </w:num>
  <w:num w:numId="3" w16cid:durableId="619149732">
    <w:abstractNumId w:val="33"/>
  </w:num>
  <w:num w:numId="4" w16cid:durableId="545527944">
    <w:abstractNumId w:val="0"/>
  </w:num>
  <w:num w:numId="5" w16cid:durableId="124935399">
    <w:abstractNumId w:val="26"/>
  </w:num>
  <w:num w:numId="6" w16cid:durableId="1281884336">
    <w:abstractNumId w:val="28"/>
  </w:num>
  <w:num w:numId="7" w16cid:durableId="1029988004">
    <w:abstractNumId w:val="40"/>
  </w:num>
  <w:num w:numId="8" w16cid:durableId="1812940874">
    <w:abstractNumId w:val="9"/>
  </w:num>
  <w:num w:numId="9" w16cid:durableId="308635469">
    <w:abstractNumId w:val="6"/>
  </w:num>
  <w:num w:numId="10" w16cid:durableId="879394042">
    <w:abstractNumId w:val="3"/>
  </w:num>
  <w:num w:numId="11" w16cid:durableId="526060772">
    <w:abstractNumId w:val="19"/>
  </w:num>
  <w:num w:numId="12" w16cid:durableId="226503488">
    <w:abstractNumId w:val="39"/>
  </w:num>
  <w:num w:numId="13" w16cid:durableId="1529024065">
    <w:abstractNumId w:val="34"/>
  </w:num>
  <w:num w:numId="14" w16cid:durableId="1396126068">
    <w:abstractNumId w:val="2"/>
  </w:num>
  <w:num w:numId="15" w16cid:durableId="1112288792">
    <w:abstractNumId w:val="31"/>
  </w:num>
  <w:num w:numId="16" w16cid:durableId="1455826464">
    <w:abstractNumId w:val="25"/>
  </w:num>
  <w:num w:numId="17" w16cid:durableId="1597248112">
    <w:abstractNumId w:val="16"/>
  </w:num>
  <w:num w:numId="18" w16cid:durableId="434056680">
    <w:abstractNumId w:val="1"/>
  </w:num>
  <w:num w:numId="19" w16cid:durableId="87194837">
    <w:abstractNumId w:val="29"/>
  </w:num>
  <w:num w:numId="20" w16cid:durableId="2137484597">
    <w:abstractNumId w:val="7"/>
  </w:num>
  <w:num w:numId="21" w16cid:durableId="592325000">
    <w:abstractNumId w:val="35"/>
  </w:num>
  <w:num w:numId="22" w16cid:durableId="1707565621">
    <w:abstractNumId w:val="15"/>
  </w:num>
  <w:num w:numId="23" w16cid:durableId="1501123300">
    <w:abstractNumId w:val="27"/>
  </w:num>
  <w:num w:numId="24" w16cid:durableId="1998457001">
    <w:abstractNumId w:val="18"/>
  </w:num>
  <w:num w:numId="25" w16cid:durableId="1442601585">
    <w:abstractNumId w:val="23"/>
  </w:num>
  <w:num w:numId="26" w16cid:durableId="606543090">
    <w:abstractNumId w:val="38"/>
  </w:num>
  <w:num w:numId="27" w16cid:durableId="217977987">
    <w:abstractNumId w:val="36"/>
  </w:num>
  <w:num w:numId="28" w16cid:durableId="611786520">
    <w:abstractNumId w:val="10"/>
  </w:num>
  <w:num w:numId="29" w16cid:durableId="266274541">
    <w:abstractNumId w:val="22"/>
  </w:num>
  <w:num w:numId="30" w16cid:durableId="1807431222">
    <w:abstractNumId w:val="12"/>
  </w:num>
  <w:num w:numId="31" w16cid:durableId="670333388">
    <w:abstractNumId w:val="37"/>
  </w:num>
  <w:num w:numId="32" w16cid:durableId="777798478">
    <w:abstractNumId w:val="20"/>
  </w:num>
  <w:num w:numId="33" w16cid:durableId="1122378338">
    <w:abstractNumId w:val="14"/>
  </w:num>
  <w:num w:numId="34" w16cid:durableId="774907297">
    <w:abstractNumId w:val="24"/>
  </w:num>
  <w:num w:numId="35" w16cid:durableId="1018656256">
    <w:abstractNumId w:val="13"/>
  </w:num>
  <w:num w:numId="36" w16cid:durableId="689836362">
    <w:abstractNumId w:val="11"/>
  </w:num>
  <w:num w:numId="37" w16cid:durableId="2126147252">
    <w:abstractNumId w:val="17"/>
  </w:num>
  <w:num w:numId="38" w16cid:durableId="1258833267">
    <w:abstractNumId w:val="5"/>
  </w:num>
  <w:num w:numId="39" w16cid:durableId="1009403887">
    <w:abstractNumId w:val="21"/>
  </w:num>
  <w:num w:numId="40" w16cid:durableId="27729727">
    <w:abstractNumId w:val="32"/>
  </w:num>
  <w:num w:numId="41" w16cid:durableId="1176073338">
    <w:abstractNumId w:val="8"/>
  </w:num>
  <w:num w:numId="42" w16cid:durableId="16390692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zU1NTQ1tDQyMjRU0lEKTi0uzszPAykwqwUAorj/MiwAAAA="/>
  </w:docVars>
  <w:rsids>
    <w:rsidRoot w:val="00AA20CF"/>
    <w:rsid w:val="00007ABE"/>
    <w:rsid w:val="000121A2"/>
    <w:rsid w:val="000121EA"/>
    <w:rsid w:val="0003172F"/>
    <w:rsid w:val="0003483A"/>
    <w:rsid w:val="00037BF6"/>
    <w:rsid w:val="00046B3D"/>
    <w:rsid w:val="00055199"/>
    <w:rsid w:val="00063E2F"/>
    <w:rsid w:val="000647C7"/>
    <w:rsid w:val="000812A0"/>
    <w:rsid w:val="0008325E"/>
    <w:rsid w:val="000833DF"/>
    <w:rsid w:val="00083B97"/>
    <w:rsid w:val="00091589"/>
    <w:rsid w:val="000970A1"/>
    <w:rsid w:val="000C0F2D"/>
    <w:rsid w:val="000C11C0"/>
    <w:rsid w:val="000D14A4"/>
    <w:rsid w:val="000E432E"/>
    <w:rsid w:val="000E7CD9"/>
    <w:rsid w:val="00100230"/>
    <w:rsid w:val="00100378"/>
    <w:rsid w:val="001048DD"/>
    <w:rsid w:val="0011242B"/>
    <w:rsid w:val="001225F8"/>
    <w:rsid w:val="0012350D"/>
    <w:rsid w:val="001312CB"/>
    <w:rsid w:val="00131C5A"/>
    <w:rsid w:val="00153AFE"/>
    <w:rsid w:val="00153B02"/>
    <w:rsid w:val="001622B1"/>
    <w:rsid w:val="00164988"/>
    <w:rsid w:val="001821EF"/>
    <w:rsid w:val="001871DD"/>
    <w:rsid w:val="001943CD"/>
    <w:rsid w:val="00194639"/>
    <w:rsid w:val="001A22B8"/>
    <w:rsid w:val="001B3D31"/>
    <w:rsid w:val="001C35BE"/>
    <w:rsid w:val="001C50ED"/>
    <w:rsid w:val="001D147B"/>
    <w:rsid w:val="001D1A98"/>
    <w:rsid w:val="001D3E89"/>
    <w:rsid w:val="001D4407"/>
    <w:rsid w:val="001E5D16"/>
    <w:rsid w:val="001F52A3"/>
    <w:rsid w:val="002010E2"/>
    <w:rsid w:val="002103CC"/>
    <w:rsid w:val="00221751"/>
    <w:rsid w:val="00225815"/>
    <w:rsid w:val="00236285"/>
    <w:rsid w:val="00241666"/>
    <w:rsid w:val="0024199C"/>
    <w:rsid w:val="0025194E"/>
    <w:rsid w:val="00253CD5"/>
    <w:rsid w:val="002631B0"/>
    <w:rsid w:val="00274EC6"/>
    <w:rsid w:val="00275081"/>
    <w:rsid w:val="00277013"/>
    <w:rsid w:val="0029370C"/>
    <w:rsid w:val="002A7976"/>
    <w:rsid w:val="002C1C81"/>
    <w:rsid w:val="002C2915"/>
    <w:rsid w:val="002E23C1"/>
    <w:rsid w:val="002E4784"/>
    <w:rsid w:val="002F7542"/>
    <w:rsid w:val="003070EF"/>
    <w:rsid w:val="003101CA"/>
    <w:rsid w:val="00335660"/>
    <w:rsid w:val="00337318"/>
    <w:rsid w:val="003451A5"/>
    <w:rsid w:val="0035214F"/>
    <w:rsid w:val="003545FB"/>
    <w:rsid w:val="00355AFC"/>
    <w:rsid w:val="003649E0"/>
    <w:rsid w:val="00366CC9"/>
    <w:rsid w:val="00373558"/>
    <w:rsid w:val="00375D4F"/>
    <w:rsid w:val="00391DEA"/>
    <w:rsid w:val="003A0952"/>
    <w:rsid w:val="003A2A63"/>
    <w:rsid w:val="003A5C6F"/>
    <w:rsid w:val="003F2FF2"/>
    <w:rsid w:val="003F4C2F"/>
    <w:rsid w:val="00412F1F"/>
    <w:rsid w:val="00423777"/>
    <w:rsid w:val="004332D7"/>
    <w:rsid w:val="00441FB2"/>
    <w:rsid w:val="00445084"/>
    <w:rsid w:val="004463C2"/>
    <w:rsid w:val="00447E44"/>
    <w:rsid w:val="00451196"/>
    <w:rsid w:val="0045715C"/>
    <w:rsid w:val="00467380"/>
    <w:rsid w:val="00467B75"/>
    <w:rsid w:val="004716F2"/>
    <w:rsid w:val="00474B51"/>
    <w:rsid w:val="0049753E"/>
    <w:rsid w:val="004A0524"/>
    <w:rsid w:val="004A7F6C"/>
    <w:rsid w:val="004C16BB"/>
    <w:rsid w:val="004D1D98"/>
    <w:rsid w:val="004D5213"/>
    <w:rsid w:val="004E3A27"/>
    <w:rsid w:val="004F6413"/>
    <w:rsid w:val="005046EF"/>
    <w:rsid w:val="0051326D"/>
    <w:rsid w:val="005161D8"/>
    <w:rsid w:val="005229A5"/>
    <w:rsid w:val="00525931"/>
    <w:rsid w:val="005335F8"/>
    <w:rsid w:val="00542ED7"/>
    <w:rsid w:val="0054377D"/>
    <w:rsid w:val="0054648D"/>
    <w:rsid w:val="00546700"/>
    <w:rsid w:val="0055071C"/>
    <w:rsid w:val="00550ABF"/>
    <w:rsid w:val="00553520"/>
    <w:rsid w:val="00553620"/>
    <w:rsid w:val="00562FC9"/>
    <w:rsid w:val="005815CC"/>
    <w:rsid w:val="005841B8"/>
    <w:rsid w:val="005922A5"/>
    <w:rsid w:val="00597D17"/>
    <w:rsid w:val="005A03CC"/>
    <w:rsid w:val="005B4D80"/>
    <w:rsid w:val="005C5974"/>
    <w:rsid w:val="005E65D5"/>
    <w:rsid w:val="005E6784"/>
    <w:rsid w:val="005E78A3"/>
    <w:rsid w:val="00616FD5"/>
    <w:rsid w:val="00625112"/>
    <w:rsid w:val="0063737C"/>
    <w:rsid w:val="00643341"/>
    <w:rsid w:val="00644F62"/>
    <w:rsid w:val="00645C23"/>
    <w:rsid w:val="00656CDD"/>
    <w:rsid w:val="006605CD"/>
    <w:rsid w:val="00661D69"/>
    <w:rsid w:val="006663B9"/>
    <w:rsid w:val="00667E91"/>
    <w:rsid w:val="00672A00"/>
    <w:rsid w:val="006742FD"/>
    <w:rsid w:val="00674343"/>
    <w:rsid w:val="00684B87"/>
    <w:rsid w:val="006A06B5"/>
    <w:rsid w:val="006A42B7"/>
    <w:rsid w:val="006B6378"/>
    <w:rsid w:val="006C1C85"/>
    <w:rsid w:val="006D4249"/>
    <w:rsid w:val="006D6EF2"/>
    <w:rsid w:val="006E35AF"/>
    <w:rsid w:val="006E6A65"/>
    <w:rsid w:val="006E78BC"/>
    <w:rsid w:val="006F19FF"/>
    <w:rsid w:val="006F2695"/>
    <w:rsid w:val="006F656B"/>
    <w:rsid w:val="0070626C"/>
    <w:rsid w:val="00721A6B"/>
    <w:rsid w:val="00737AE7"/>
    <w:rsid w:val="0074000C"/>
    <w:rsid w:val="0074083B"/>
    <w:rsid w:val="007432AB"/>
    <w:rsid w:val="00754AB9"/>
    <w:rsid w:val="00754F3D"/>
    <w:rsid w:val="00757EC5"/>
    <w:rsid w:val="00775E54"/>
    <w:rsid w:val="0078034C"/>
    <w:rsid w:val="007803E5"/>
    <w:rsid w:val="00783944"/>
    <w:rsid w:val="007A4DA9"/>
    <w:rsid w:val="007B325B"/>
    <w:rsid w:val="007B7B13"/>
    <w:rsid w:val="007C3504"/>
    <w:rsid w:val="007C4E1A"/>
    <w:rsid w:val="007D3D40"/>
    <w:rsid w:val="007D508B"/>
    <w:rsid w:val="007E4000"/>
    <w:rsid w:val="007E7C23"/>
    <w:rsid w:val="00804A1E"/>
    <w:rsid w:val="008130D7"/>
    <w:rsid w:val="00827380"/>
    <w:rsid w:val="0082787F"/>
    <w:rsid w:val="00831DD0"/>
    <w:rsid w:val="00832C42"/>
    <w:rsid w:val="00841300"/>
    <w:rsid w:val="00841EE4"/>
    <w:rsid w:val="00847740"/>
    <w:rsid w:val="00852CBA"/>
    <w:rsid w:val="00854959"/>
    <w:rsid w:val="00863AD6"/>
    <w:rsid w:val="00864B47"/>
    <w:rsid w:val="00882661"/>
    <w:rsid w:val="008A2FA7"/>
    <w:rsid w:val="008A5474"/>
    <w:rsid w:val="008B2742"/>
    <w:rsid w:val="008B5552"/>
    <w:rsid w:val="008C0D92"/>
    <w:rsid w:val="008C391A"/>
    <w:rsid w:val="008D6D4E"/>
    <w:rsid w:val="008E155D"/>
    <w:rsid w:val="008E4C37"/>
    <w:rsid w:val="008F5E17"/>
    <w:rsid w:val="008F7972"/>
    <w:rsid w:val="00913787"/>
    <w:rsid w:val="00922AFC"/>
    <w:rsid w:val="0093171F"/>
    <w:rsid w:val="00940842"/>
    <w:rsid w:val="009454B0"/>
    <w:rsid w:val="00953908"/>
    <w:rsid w:val="0095685D"/>
    <w:rsid w:val="00970A21"/>
    <w:rsid w:val="00986EE3"/>
    <w:rsid w:val="009A1247"/>
    <w:rsid w:val="009A30A0"/>
    <w:rsid w:val="009C0DE4"/>
    <w:rsid w:val="009C3D61"/>
    <w:rsid w:val="009D64AF"/>
    <w:rsid w:val="009E0D1B"/>
    <w:rsid w:val="009F171B"/>
    <w:rsid w:val="009F6903"/>
    <w:rsid w:val="00A074EA"/>
    <w:rsid w:val="00A2598F"/>
    <w:rsid w:val="00A33AFE"/>
    <w:rsid w:val="00A40EF8"/>
    <w:rsid w:val="00A4438F"/>
    <w:rsid w:val="00A44481"/>
    <w:rsid w:val="00A45CD1"/>
    <w:rsid w:val="00A47888"/>
    <w:rsid w:val="00A64528"/>
    <w:rsid w:val="00A811AD"/>
    <w:rsid w:val="00AA20CF"/>
    <w:rsid w:val="00AA3FC4"/>
    <w:rsid w:val="00AA5208"/>
    <w:rsid w:val="00AB46D8"/>
    <w:rsid w:val="00AB6EDF"/>
    <w:rsid w:val="00AE2147"/>
    <w:rsid w:val="00AE5DCA"/>
    <w:rsid w:val="00AE720F"/>
    <w:rsid w:val="00AF362A"/>
    <w:rsid w:val="00B0257B"/>
    <w:rsid w:val="00B1337C"/>
    <w:rsid w:val="00B35E71"/>
    <w:rsid w:val="00B44431"/>
    <w:rsid w:val="00B460F3"/>
    <w:rsid w:val="00B4795A"/>
    <w:rsid w:val="00B50D91"/>
    <w:rsid w:val="00B51FAC"/>
    <w:rsid w:val="00B54A74"/>
    <w:rsid w:val="00B61564"/>
    <w:rsid w:val="00B657DC"/>
    <w:rsid w:val="00B67E1D"/>
    <w:rsid w:val="00B75688"/>
    <w:rsid w:val="00B75D92"/>
    <w:rsid w:val="00B92952"/>
    <w:rsid w:val="00BA71AB"/>
    <w:rsid w:val="00BA79A6"/>
    <w:rsid w:val="00BB02CF"/>
    <w:rsid w:val="00BC26F4"/>
    <w:rsid w:val="00BC7BCF"/>
    <w:rsid w:val="00BE79CB"/>
    <w:rsid w:val="00BE7DA8"/>
    <w:rsid w:val="00C05611"/>
    <w:rsid w:val="00C21761"/>
    <w:rsid w:val="00C46726"/>
    <w:rsid w:val="00C501C2"/>
    <w:rsid w:val="00C57FE0"/>
    <w:rsid w:val="00C61599"/>
    <w:rsid w:val="00C622E0"/>
    <w:rsid w:val="00C7308C"/>
    <w:rsid w:val="00C835CC"/>
    <w:rsid w:val="00C908EE"/>
    <w:rsid w:val="00C92280"/>
    <w:rsid w:val="00C922A4"/>
    <w:rsid w:val="00CA0354"/>
    <w:rsid w:val="00CA0662"/>
    <w:rsid w:val="00CA0ED9"/>
    <w:rsid w:val="00CA4C2E"/>
    <w:rsid w:val="00CA5CDF"/>
    <w:rsid w:val="00CB0C1C"/>
    <w:rsid w:val="00CB21BE"/>
    <w:rsid w:val="00CC223E"/>
    <w:rsid w:val="00CD306D"/>
    <w:rsid w:val="00CD6DDC"/>
    <w:rsid w:val="00CF0C61"/>
    <w:rsid w:val="00CF2947"/>
    <w:rsid w:val="00CF4637"/>
    <w:rsid w:val="00D00C78"/>
    <w:rsid w:val="00D039BB"/>
    <w:rsid w:val="00D16CF6"/>
    <w:rsid w:val="00D37639"/>
    <w:rsid w:val="00D479AC"/>
    <w:rsid w:val="00D47C84"/>
    <w:rsid w:val="00D50A3D"/>
    <w:rsid w:val="00D52D92"/>
    <w:rsid w:val="00D573D1"/>
    <w:rsid w:val="00D60821"/>
    <w:rsid w:val="00D615E8"/>
    <w:rsid w:val="00D61B05"/>
    <w:rsid w:val="00D61EEE"/>
    <w:rsid w:val="00D80A1B"/>
    <w:rsid w:val="00D80C19"/>
    <w:rsid w:val="00D85EAC"/>
    <w:rsid w:val="00D91A35"/>
    <w:rsid w:val="00D91FB9"/>
    <w:rsid w:val="00D92219"/>
    <w:rsid w:val="00D93C1D"/>
    <w:rsid w:val="00D93D9E"/>
    <w:rsid w:val="00D966DE"/>
    <w:rsid w:val="00DA0539"/>
    <w:rsid w:val="00DA288E"/>
    <w:rsid w:val="00DA5F9F"/>
    <w:rsid w:val="00DA62C7"/>
    <w:rsid w:val="00DC6CFF"/>
    <w:rsid w:val="00DC75D1"/>
    <w:rsid w:val="00E035F6"/>
    <w:rsid w:val="00E04598"/>
    <w:rsid w:val="00E30AF3"/>
    <w:rsid w:val="00E51668"/>
    <w:rsid w:val="00E5502D"/>
    <w:rsid w:val="00E7427B"/>
    <w:rsid w:val="00E924AD"/>
    <w:rsid w:val="00E93910"/>
    <w:rsid w:val="00E96387"/>
    <w:rsid w:val="00EA741E"/>
    <w:rsid w:val="00EC0FC8"/>
    <w:rsid w:val="00EC332A"/>
    <w:rsid w:val="00EC364E"/>
    <w:rsid w:val="00EC76C8"/>
    <w:rsid w:val="00ED7F4A"/>
    <w:rsid w:val="00F00645"/>
    <w:rsid w:val="00F14E2D"/>
    <w:rsid w:val="00F171BF"/>
    <w:rsid w:val="00F32D0D"/>
    <w:rsid w:val="00F40168"/>
    <w:rsid w:val="00F50294"/>
    <w:rsid w:val="00F644AD"/>
    <w:rsid w:val="00F65A74"/>
    <w:rsid w:val="00F90A14"/>
    <w:rsid w:val="00FA04C9"/>
    <w:rsid w:val="00FA3908"/>
    <w:rsid w:val="00FA6417"/>
    <w:rsid w:val="00FB4775"/>
    <w:rsid w:val="00FB741C"/>
    <w:rsid w:val="00FD1D19"/>
    <w:rsid w:val="00FD5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359D3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6A42B7"/>
    <w:pPr>
      <w:keepNext/>
      <w:pBdr>
        <w:bottom w:val="single" w:sz="6" w:space="1" w:color="auto"/>
      </w:pBdr>
      <w:jc w:val="both"/>
      <w:outlineLvl w:val="0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A42B7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A2598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598F"/>
  </w:style>
  <w:style w:type="character" w:customStyle="1" w:styleId="CommentTextChar">
    <w:name w:val="Comment Text Char"/>
    <w:link w:val="CommentText"/>
    <w:uiPriority w:val="99"/>
    <w:semiHidden/>
    <w:rsid w:val="00A2598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598F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A2598F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9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2598F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71"/>
    <w:rsid w:val="00854959"/>
    <w:rPr>
      <w:sz w:val="24"/>
      <w:szCs w:val="24"/>
    </w:rPr>
  </w:style>
  <w:style w:type="paragraph" w:styleId="ListParagraph">
    <w:name w:val="List Paragraph"/>
    <w:basedOn w:val="Normal"/>
    <w:uiPriority w:val="72"/>
    <w:rsid w:val="00A478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12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2C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12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2CB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121E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1D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5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9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60EF84-9AE3-4A4E-938E-50ECF9062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</dc:creator>
  <cp:keywords/>
  <cp:lastModifiedBy>Nicole Barfuss</cp:lastModifiedBy>
  <cp:revision>4</cp:revision>
  <cp:lastPrinted>2016-02-29T07:55:00Z</cp:lastPrinted>
  <dcterms:created xsi:type="dcterms:W3CDTF">2024-04-01T17:46:00Z</dcterms:created>
  <dcterms:modified xsi:type="dcterms:W3CDTF">2024-04-01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41dde4d96cfc6a05f9a386e878af22c511cf278074ff9cac1195a1f0a3cc35</vt:lpwstr>
  </property>
</Properties>
</file>